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4:49:2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&lt;! – TODO: we should use different class here, since PreciseRectangle is already done in PreciseRectangle lab –&gt;</w:t>
      </w:r>
    </w:p>
    <w:p>
      <w:pPr>
        <w:pStyle w:val="BodyText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20:49:38Z</dcterms:created>
  <dcterms:modified xsi:type="dcterms:W3CDTF">2021-06-12T20:4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4:49:2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